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9FE478" w14:textId="77777777" w:rsidR="00461FBB" w:rsidRDefault="00461FBB" w:rsidP="001C6FB8">
      <w:pPr>
        <w:pStyle w:val="Heading1"/>
        <w:spacing w:line="360" w:lineRule="auto"/>
        <w:ind w:left="-142"/>
        <w:rPr>
          <w:noProof/>
        </w:rPr>
      </w:pPr>
    </w:p>
    <w:p w14:paraId="1B149118" w14:textId="7B7CB1CE" w:rsidR="001C6FB8" w:rsidRPr="001C6FB8" w:rsidRDefault="00461FBB" w:rsidP="001C6FB8">
      <w:pPr>
        <w:pStyle w:val="Heading1"/>
        <w:spacing w:line="360" w:lineRule="auto"/>
        <w:ind w:left="-142"/>
        <w:rPr>
          <w:b/>
          <w:bCs/>
          <w:color w:val="0070C0"/>
          <w:sz w:val="40"/>
          <w:szCs w:val="40"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79BE38FF" wp14:editId="383BC4AA">
            <wp:simplePos x="0" y="0"/>
            <wp:positionH relativeFrom="margin">
              <wp:align>left</wp:align>
            </wp:positionH>
            <wp:positionV relativeFrom="paragraph">
              <wp:posOffset>1873250</wp:posOffset>
            </wp:positionV>
            <wp:extent cx="6128422" cy="2609850"/>
            <wp:effectExtent l="0" t="0" r="5715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" r="27473" b="45090"/>
                    <a:stretch/>
                  </pic:blipFill>
                  <pic:spPr bwMode="auto">
                    <a:xfrm>
                      <a:off x="0" y="0"/>
                      <a:ext cx="6128422" cy="26098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80238" w:rsidRPr="00BB233D">
        <w:rPr>
          <w:rFonts w:cstheme="majorHAnsi"/>
          <w:b/>
          <w:bCs/>
          <w:noProof/>
          <w:color w:val="7030A0"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6F9DDBD" wp14:editId="12E27D02">
                <wp:simplePos x="0" y="0"/>
                <wp:positionH relativeFrom="margin">
                  <wp:posOffset>-99695</wp:posOffset>
                </wp:positionH>
                <wp:positionV relativeFrom="paragraph">
                  <wp:posOffset>76200</wp:posOffset>
                </wp:positionV>
                <wp:extent cx="7270750" cy="1117600"/>
                <wp:effectExtent l="76200" t="76200" r="101600" b="101600"/>
                <wp:wrapTopAndBottom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70750" cy="1117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glow rad="63500">
                            <a:schemeClr val="accent3">
                              <a:satMod val="175000"/>
                              <a:alpha val="40000"/>
                            </a:schemeClr>
                          </a:glow>
                        </a:effectLst>
                      </wps:spPr>
                      <wps:txbx>
                        <w:txbxContent>
                          <w:p w14:paraId="29E2DDFB" w14:textId="77777777" w:rsidR="00E80238" w:rsidRPr="00BB233D" w:rsidRDefault="00E80238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Name  </w:t>
                            </w:r>
                            <w:proofErr w:type="gramStart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 :</w:t>
                            </w:r>
                            <w:proofErr w:type="gram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Rajkumar B L</w:t>
                            </w:r>
                          </w:p>
                          <w:p w14:paraId="7F6A9C5A" w14:textId="77777777" w:rsidR="00E80238" w:rsidRPr="00BB233D" w:rsidRDefault="00E80238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proofErr w:type="spellStart"/>
                            <w:proofErr w:type="gramStart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Reg.No</w:t>
                            </w:r>
                            <w:proofErr w:type="spell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 :</w:t>
                            </w:r>
                            <w:proofErr w:type="gram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2047120</w:t>
                            </w:r>
                          </w:p>
                          <w:p w14:paraId="37FD3569" w14:textId="1BA6F801" w:rsidR="00E80238" w:rsidRPr="00BB233D" w:rsidRDefault="00E80238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Course  : MCS 17</w:t>
                            </w:r>
                            <w:r w:rsidR="00164FFE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2</w:t>
                            </w:r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– </w:t>
                            </w:r>
                            <w:r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Lab Test 0</w:t>
                            </w:r>
                            <w:r w:rsidR="00164FFE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3</w:t>
                            </w:r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6F9DDB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7.85pt;margin-top:6pt;width:572.5pt;height:88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">
                <v:textbox>
                  <w:txbxContent>
                    <w:p w14:paraId="29E2DDFB" w14:textId="77777777" w:rsidR="00E80238" w:rsidRPr="00BB233D" w:rsidRDefault="00E80238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Name  </w:t>
                      </w:r>
                      <w:proofErr w:type="gramStart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 :</w:t>
                      </w:r>
                      <w:proofErr w:type="gram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Rajkumar B L</w:t>
                      </w:r>
                    </w:p>
                    <w:p w14:paraId="7F6A9C5A" w14:textId="77777777" w:rsidR="00E80238" w:rsidRPr="00BB233D" w:rsidRDefault="00E80238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proofErr w:type="spellStart"/>
                      <w:proofErr w:type="gramStart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Reg.No</w:t>
                      </w:r>
                      <w:proofErr w:type="spell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 :</w:t>
                      </w:r>
                      <w:proofErr w:type="gram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2047120</w:t>
                      </w:r>
                    </w:p>
                    <w:p w14:paraId="37FD3569" w14:textId="1BA6F801" w:rsidR="00E80238" w:rsidRPr="00BB233D" w:rsidRDefault="00E80238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Course  : MCS 17</w:t>
                      </w:r>
                      <w:r w:rsidR="00164FFE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2</w:t>
                      </w:r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– </w:t>
                      </w:r>
                      <w:r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Lab Test 0</w:t>
                      </w:r>
                      <w:r w:rsidR="00164FFE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3</w:t>
                      </w:r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E80238">
        <w:rPr>
          <w:b/>
          <w:bCs/>
          <w:color w:val="0070C0"/>
          <w:sz w:val="40"/>
          <w:szCs w:val="40"/>
        </w:rPr>
        <w:t xml:space="preserve"> Question 01</w:t>
      </w:r>
      <w:r w:rsidR="001C6FB8">
        <w:rPr>
          <w:b/>
          <w:bCs/>
          <w:color w:val="0070C0"/>
          <w:sz w:val="40"/>
          <w:szCs w:val="40"/>
        </w:rPr>
        <w:t xml:space="preserve"> - A</w:t>
      </w:r>
      <w:r w:rsidR="00E80238">
        <w:rPr>
          <w:b/>
          <w:bCs/>
          <w:color w:val="0070C0"/>
          <w:sz w:val="40"/>
          <w:szCs w:val="40"/>
        </w:rPr>
        <w:t>:</w:t>
      </w:r>
    </w:p>
    <w:p w14:paraId="6C0CFF3A" w14:textId="70E6ED58" w:rsidR="001C6FB8" w:rsidRPr="001C6FB8" w:rsidRDefault="001C6FB8" w:rsidP="001C6FB8"/>
    <w:p w14:paraId="0AB6B0A1" w14:textId="387CA79B" w:rsidR="00DE7782" w:rsidRDefault="00DE7782"/>
    <w:p w14:paraId="6A2DC1DD" w14:textId="1FF77C2B" w:rsidR="001C6FB8" w:rsidRDefault="001C6FB8"/>
    <w:p w14:paraId="6E0C5D5A" w14:textId="6C30B80D" w:rsidR="001C6FB8" w:rsidRDefault="001C6FB8"/>
    <w:p w14:paraId="2411AA8F" w14:textId="54C8EFB6" w:rsidR="001C6FB8" w:rsidRDefault="001C6FB8"/>
    <w:p w14:paraId="3BA10910" w14:textId="2BE56C87" w:rsidR="001C6FB8" w:rsidRDefault="001C6FB8"/>
    <w:p w14:paraId="1B8135FC" w14:textId="4700CE34" w:rsidR="001C6FB8" w:rsidRDefault="001C6FB8"/>
    <w:p w14:paraId="04F36993" w14:textId="0925E73A" w:rsidR="001C6FB8" w:rsidRDefault="001C6FB8"/>
    <w:p w14:paraId="707C16DD" w14:textId="63860E8D" w:rsidR="001C6FB8" w:rsidRDefault="001C6FB8"/>
    <w:p w14:paraId="03BA5BA7" w14:textId="6094C347" w:rsidR="001C6FB8" w:rsidRDefault="00461FBB">
      <w:pPr>
        <w:rPr>
          <w:color w:val="0070C0"/>
          <w:sz w:val="40"/>
          <w:szCs w:val="40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469C68E0" wp14:editId="792DD50E">
            <wp:simplePos x="0" y="0"/>
            <wp:positionH relativeFrom="margin">
              <wp:align>left</wp:align>
            </wp:positionH>
            <wp:positionV relativeFrom="paragraph">
              <wp:posOffset>366395</wp:posOffset>
            </wp:positionV>
            <wp:extent cx="4768850" cy="4265295"/>
            <wp:effectExtent l="0" t="0" r="0" b="1905"/>
            <wp:wrapNone/>
            <wp:docPr id="2" name="Picture 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&#10;&#10;Description automatically generated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0271" b="20924"/>
                    <a:stretch/>
                  </pic:blipFill>
                  <pic:spPr bwMode="auto">
                    <a:xfrm>
                      <a:off x="0" y="0"/>
                      <a:ext cx="4768850" cy="42652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C6FB8" w:rsidRPr="001C6FB8">
        <w:rPr>
          <w:color w:val="0070C0"/>
          <w:sz w:val="40"/>
          <w:szCs w:val="40"/>
        </w:rPr>
        <w:t>Question 01 - B:</w:t>
      </w:r>
      <w:r w:rsidRPr="00461FBB">
        <w:rPr>
          <w:noProof/>
        </w:rPr>
        <w:t xml:space="preserve"> </w:t>
      </w:r>
    </w:p>
    <w:p w14:paraId="315DB6F6" w14:textId="406A545D" w:rsidR="001C6FB8" w:rsidRDefault="001C6FB8"/>
    <w:p w14:paraId="1769A0B9" w14:textId="77777777" w:rsidR="00461FBB" w:rsidRDefault="00461FBB" w:rsidP="001C6FB8">
      <w:pPr>
        <w:rPr>
          <w:color w:val="0070C0"/>
          <w:sz w:val="40"/>
          <w:szCs w:val="40"/>
        </w:rPr>
      </w:pPr>
    </w:p>
    <w:p w14:paraId="354ECE5C" w14:textId="77777777" w:rsidR="00461FBB" w:rsidRDefault="00461FBB" w:rsidP="001C6FB8">
      <w:pPr>
        <w:rPr>
          <w:color w:val="0070C0"/>
          <w:sz w:val="40"/>
          <w:szCs w:val="40"/>
        </w:rPr>
      </w:pPr>
    </w:p>
    <w:p w14:paraId="225377DE" w14:textId="77777777" w:rsidR="00461FBB" w:rsidRDefault="00461FBB" w:rsidP="001C6FB8">
      <w:pPr>
        <w:rPr>
          <w:color w:val="0070C0"/>
          <w:sz w:val="40"/>
          <w:szCs w:val="40"/>
        </w:rPr>
      </w:pPr>
    </w:p>
    <w:p w14:paraId="2CE3572A" w14:textId="77777777" w:rsidR="00461FBB" w:rsidRDefault="00461FBB" w:rsidP="001C6FB8">
      <w:pPr>
        <w:rPr>
          <w:color w:val="0070C0"/>
          <w:sz w:val="40"/>
          <w:szCs w:val="40"/>
        </w:rPr>
      </w:pPr>
    </w:p>
    <w:p w14:paraId="445D71DD" w14:textId="77777777" w:rsidR="00461FBB" w:rsidRDefault="00461FBB" w:rsidP="001C6FB8">
      <w:pPr>
        <w:rPr>
          <w:color w:val="0070C0"/>
          <w:sz w:val="40"/>
          <w:szCs w:val="40"/>
        </w:rPr>
      </w:pPr>
    </w:p>
    <w:p w14:paraId="436E502E" w14:textId="77777777" w:rsidR="00461FBB" w:rsidRDefault="00461FBB" w:rsidP="001C6FB8">
      <w:pPr>
        <w:rPr>
          <w:color w:val="0070C0"/>
          <w:sz w:val="40"/>
          <w:szCs w:val="40"/>
        </w:rPr>
      </w:pPr>
    </w:p>
    <w:p w14:paraId="72F24019" w14:textId="77777777" w:rsidR="00461FBB" w:rsidRDefault="00461FBB" w:rsidP="001C6FB8">
      <w:pPr>
        <w:rPr>
          <w:color w:val="0070C0"/>
          <w:sz w:val="40"/>
          <w:szCs w:val="40"/>
        </w:rPr>
      </w:pPr>
    </w:p>
    <w:p w14:paraId="442F79F5" w14:textId="77777777" w:rsidR="00461FBB" w:rsidRDefault="00461FBB" w:rsidP="001C6FB8">
      <w:pPr>
        <w:rPr>
          <w:color w:val="0070C0"/>
          <w:sz w:val="40"/>
          <w:szCs w:val="40"/>
        </w:rPr>
      </w:pPr>
    </w:p>
    <w:p w14:paraId="64B38068" w14:textId="77777777" w:rsidR="00461FBB" w:rsidRDefault="00461FBB" w:rsidP="001C6FB8">
      <w:pPr>
        <w:rPr>
          <w:color w:val="0070C0"/>
          <w:sz w:val="40"/>
          <w:szCs w:val="40"/>
        </w:rPr>
      </w:pPr>
    </w:p>
    <w:p w14:paraId="2832DBBA" w14:textId="4DA98CEB" w:rsidR="001C6FB8" w:rsidRDefault="00461FBB" w:rsidP="001C6FB8">
      <w:pPr>
        <w:rPr>
          <w:color w:val="0070C0"/>
          <w:sz w:val="40"/>
          <w:szCs w:val="40"/>
        </w:rPr>
      </w:pPr>
      <w:r>
        <w:rPr>
          <w:noProof/>
          <w:color w:val="0070C0"/>
          <w:sz w:val="40"/>
          <w:szCs w:val="40"/>
        </w:rPr>
        <w:lastRenderedPageBreak/>
        <w:drawing>
          <wp:anchor distT="0" distB="0" distL="114300" distR="114300" simplePos="0" relativeHeight="251663360" behindDoc="0" locked="0" layoutInCell="1" allowOverlap="1" wp14:anchorId="099F3D64" wp14:editId="7857F43E">
            <wp:simplePos x="0" y="0"/>
            <wp:positionH relativeFrom="margin">
              <wp:align>right</wp:align>
            </wp:positionH>
            <wp:positionV relativeFrom="paragraph">
              <wp:posOffset>389255</wp:posOffset>
            </wp:positionV>
            <wp:extent cx="7380605" cy="3886200"/>
            <wp:effectExtent l="0" t="0" r="0" b="0"/>
            <wp:wrapNone/>
            <wp:docPr id="3" name="Picture 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&#10;&#10;Description automatically generated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394"/>
                    <a:stretch/>
                  </pic:blipFill>
                  <pic:spPr bwMode="auto">
                    <a:xfrm>
                      <a:off x="0" y="0"/>
                      <a:ext cx="7380605" cy="3886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C6FB8" w:rsidRPr="001C6FB8">
        <w:rPr>
          <w:color w:val="0070C0"/>
          <w:sz w:val="40"/>
          <w:szCs w:val="40"/>
        </w:rPr>
        <w:t xml:space="preserve">Question </w:t>
      </w:r>
      <w:r w:rsidR="001C6FB8">
        <w:rPr>
          <w:color w:val="0070C0"/>
          <w:sz w:val="40"/>
          <w:szCs w:val="40"/>
        </w:rPr>
        <w:t>02</w:t>
      </w:r>
      <w:r w:rsidR="001C6FB8" w:rsidRPr="001C6FB8">
        <w:rPr>
          <w:color w:val="0070C0"/>
          <w:sz w:val="40"/>
          <w:szCs w:val="40"/>
        </w:rPr>
        <w:t>:</w:t>
      </w:r>
    </w:p>
    <w:p w14:paraId="4B801F22" w14:textId="29BA7978" w:rsidR="001C6FB8" w:rsidRDefault="001C6FB8" w:rsidP="001C6FB8">
      <w:pPr>
        <w:rPr>
          <w:color w:val="0070C0"/>
          <w:sz w:val="40"/>
          <w:szCs w:val="40"/>
        </w:rPr>
      </w:pPr>
    </w:p>
    <w:p w14:paraId="35187C3D" w14:textId="7F2F1E47" w:rsidR="001C6FB8" w:rsidRPr="001C6FB8" w:rsidRDefault="001C6FB8"/>
    <w:sectPr w:rsidR="001C6FB8" w:rsidRPr="001C6FB8" w:rsidSect="001C6FB8">
      <w:pgSz w:w="12240" w:h="15840"/>
      <w:pgMar w:top="284" w:right="191" w:bottom="284" w:left="42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ahnschrift SemiBold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AwNTI0MjS1MDAyNTZT0lEKTi0uzszPAykwrgUA1vNv1SwAAAA="/>
  </w:docVars>
  <w:rsids>
    <w:rsidRoot w:val="00A2089D"/>
    <w:rsid w:val="00164FFE"/>
    <w:rsid w:val="001C6FB8"/>
    <w:rsid w:val="00461FBB"/>
    <w:rsid w:val="00A2089D"/>
    <w:rsid w:val="00DE7782"/>
    <w:rsid w:val="00E802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D05003"/>
  <w15:chartTrackingRefBased/>
  <w15:docId w15:val="{67C26402-F842-4097-A5C9-6E319ADE8C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80238"/>
    <w:pPr>
      <w:keepNext/>
      <w:keepLines/>
      <w:spacing w:before="240" w:after="0" w:line="256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8023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11</Words>
  <Characters>64</Characters>
  <Application>Microsoft Office Word</Application>
  <DocSecurity>0</DocSecurity>
  <Lines>1</Lines>
  <Paragraphs>1</Paragraphs>
  <ScaleCrop>false</ScaleCrop>
  <Company/>
  <LinksUpToDate>false</LinksUpToDate>
  <CharactersWithSpaces>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047120 RAJKUMAR B L</dc:creator>
  <cp:keywords/>
  <dc:description/>
  <cp:lastModifiedBy>2047120 RAJKUMAR B L</cp:lastModifiedBy>
  <cp:revision>4</cp:revision>
  <dcterms:created xsi:type="dcterms:W3CDTF">2020-12-01T07:43:00Z</dcterms:created>
  <dcterms:modified xsi:type="dcterms:W3CDTF">2020-12-01T10:24:00Z</dcterms:modified>
</cp:coreProperties>
</file>